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t xml:space="preserve"> </w:t>
      </w:r>
      <w:r>
        <w:t xml:space="preserve">[Your Full Name]</w:t>
      </w:r>
      <w:r>
        <w:br/>
      </w:r>
      <w:r>
        <w:rPr>
          <w:bCs/>
          <w:b/>
        </w:rPr>
        <w:t xml:space="preserve">Address:</w:t>
      </w:r>
      <w:r>
        <w:t xml:space="preserve"> </w:t>
      </w:r>
      <w:r>
        <w:t xml:space="preserve">[Your Address, Karachi, Pakistan]</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t xml:space="preserve">[Date]</w:t>
      </w:r>
    </w:p>
    <w:p>
      <w:pPr>
        <w:pStyle w:val="BodyText"/>
      </w:pPr>
      <w:r>
        <w:rPr>
          <w:bCs/>
          <w:b/>
        </w:rPr>
        <w:t xml:space="preserve">To the Hiring Manager,</w:t>
      </w:r>
    </w:p>
    <w:p>
      <w:pPr>
        <w:pStyle w:val="BodyText"/>
      </w:pPr>
      <w:r>
        <w:t xml:space="preserve">I am writing to express my interest in the Psychologist position at your esteemed organization in Pakistan Karachi. As a licensed and dedicated psychologist with over [X years] of experience in mental health services, I am eager to contribute my expertise, cultural sensitivity, and commitment to improving mental well-being within this vibrant city. Karachi, with its unique challenges and opportunities, has always been a place where I feel deeply connected to the community’s needs. My goal is to support individuals and families through evidence-based practices while addressing the growing demand for accessible psychological care in Pakistan.</w:t>
      </w:r>
    </w:p>
    <w:p>
      <w:pPr>
        <w:pStyle w:val="BodyText"/>
      </w:pPr>
      <w:r>
        <w:t xml:space="preserve">My academic background includes a [Master’s/PhD] in Psychology from [University Name], where I specialized in clinical and counseling psychology. During my studies, I focused on understanding the socio-cultural dynamics of mental health in South Asian contexts, which has been instrumental in shaping my approach to therapy. After graduation, I worked as a psychologist at [Previous Organization or Clinic Name] in Karachi, where I provided individual and group counseling to clients facing issues such as anxiety, depression, trauma, and relationship conflicts. This experience allowed me to develop a nuanced understanding of the unique challenges faced by individuals in Pakistan Karachi, including stigma surrounding mental health, limited access to resources, and the need for culturally responsive interventions.</w:t>
      </w:r>
    </w:p>
    <w:p>
      <w:pPr>
        <w:pStyle w:val="BodyText"/>
      </w:pPr>
      <w:r>
        <w:t xml:space="preserve">In my current role at [Current Organization or Clinic Name], I have expanded my skills by collaborating with NGOs and community groups to promote mental health awareness through workshops and outreach programs. For instance, I recently led a series of sessions on stress management for students in Karachi’s public schools, emphasizing the importance of early intervention. These initiatives align with my belief that mental health is a cornerstone of overall well-being and should be prioritized in both personal and professional settings. My ability to connect with diverse populations—whether through face-to-face consultations or teletherapy—has enabled me to create safe spaces where clients feel heard and supported.</w:t>
      </w:r>
    </w:p>
    <w:p>
      <w:pPr>
        <w:pStyle w:val="BodyText"/>
      </w:pPr>
      <w:r>
        <w:t xml:space="preserve">What sets me apart as a Psychologist in Pakistan Karachi is my dedication to bridging the gap between traditional practices and modern therapeutic approaches. I have incorporated elements of mindfulness, cognitive-behavioral techniques, and family systems therapy into my work, tailoring strategies to align with the values and beliefs of my clients. For example, when working with clients from conservative backgrounds, I prioritize building trust through open dialogue while respecting their cultural norms. This approach has not only strengthened therapeutic outcomes but also fostered a sense of empowerment among individuals who may have previously felt marginalized or misunderstood.</w:t>
      </w:r>
    </w:p>
    <w:p>
      <w:pPr>
        <w:pStyle w:val="BodyText"/>
      </w:pPr>
      <w:r>
        <w:t xml:space="preserve">Furthermore, I am passionate about addressing the mental health crisis in Pakistan Karachi through advocacy and education. I have participated in several conferences and seminars on mental health policy, advocating for increased funding for community-based services and training programs. My work with local organizations has also included developing low-cost therapy options for underserved populations, ensuring that psychological care is accessible to all, regardless of socioeconomic status. I believe that every individual deserves the opportunity to thrive mentally and emotionally, and I am committed to making this a reality in Karachi.</w:t>
      </w:r>
    </w:p>
    <w:p>
      <w:pPr>
        <w:pStyle w:val="BodyText"/>
      </w:pPr>
      <w:r>
        <w:t xml:space="preserve">My decision to pursue this role stems from a deep desire to contribute meaningfully to the mental health landscape of Pakistan Karachi. The city’s rapid urbanization and diverse demographics present both challenges and opportunities for innovation in psychological care. I am particularly drawn to your organization’s mission of [mention specific mission or values from the job posting, if available], as it resonates with my own vision of fostering resilience and hope through compassionate care. I am confident that my skills in assessment, intervention, and community engagement will align seamlessly with your goals.</w:t>
      </w:r>
    </w:p>
    <w:p>
      <w:pPr>
        <w:pStyle w:val="BodyText"/>
      </w:pPr>
      <w:r>
        <w:t xml:space="preserve">During my career, I have also honed my ability to work effectively in multidisciplinary teams, collaborating with physicians, social workers, and educators to provide holistic care. This collaborative spirit has been key to addressing complex cases involving co-occurring mental health and medical conditions. My adaptability and problem-solving skills have allowed me to navigate the dynamic environment of Karachi’s healthcare sector while maintaining a client-centered focus.</w:t>
      </w:r>
    </w:p>
    <w:p>
      <w:pPr>
        <w:pStyle w:val="BodyText"/>
      </w:pPr>
      <w:r>
        <w:t xml:space="preserve">Finally, I would like to emphasize my commitment to continuous learning and professional growth. I regularly attend workshops on emerging trends in psychology, such as trauma-informed care and digital therapy tools, which are increasingly relevant in today’s fast-paced world. This dedication ensures that my practice remains up-to-date and effective, even in the face of evolving challenges.</w:t>
      </w:r>
    </w:p>
    <w:p>
      <w:pPr>
        <w:pStyle w:val="BodyText"/>
      </w:pPr>
      <w:r>
        <w:t xml:space="preserve">Thank you for considering my application. I would be honored to discuss how my background, skills, and passion for psychology can contribute to your organization’s success in Pakistan Karachi. I am available at your convenience for an interview and can be reached at [Your Phone Number] or [Your Email Address]. I look forward to the opportunity to contribute to a healthier, more resilient community.</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0:32:15Z</dcterms:created>
  <dcterms:modified xsi:type="dcterms:W3CDTF">2025-12-10T10:32:15Z</dcterms:modified>
</cp:coreProperties>
</file>

<file path=docProps/custom.xml><?xml version="1.0" encoding="utf-8"?>
<Properties xmlns="http://schemas.openxmlformats.org/officeDocument/2006/custom-properties" xmlns:vt="http://schemas.openxmlformats.org/officeDocument/2006/docPropsVTypes"/>
</file>